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0" w:type="dxa"/>
        <w:tblLayout w:type="fixed"/>
        <w:tblLook w:val="04A0" w:firstRow="1" w:lastRow="0" w:firstColumn="1" w:lastColumn="0" w:noHBand="0" w:noVBand="1"/>
      </w:tblPr>
      <w:tblGrid>
        <w:gridCol w:w="561"/>
        <w:gridCol w:w="2427"/>
        <w:gridCol w:w="5400"/>
        <w:gridCol w:w="1756"/>
        <w:gridCol w:w="4536"/>
      </w:tblGrid>
      <w:tr w:rsidR="00597D6C" w:rsidTr="00FA69F6">
        <w:trPr>
          <w:trHeight w:val="712"/>
        </w:trPr>
        <w:tc>
          <w:tcPr>
            <w:tcW w:w="14680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ektroniki i </w:t>
            </w:r>
            <w:proofErr w:type="spellStart"/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Infromatyki</w:t>
            </w:r>
            <w:proofErr w:type="spellEnd"/>
          </w:p>
        </w:tc>
      </w:tr>
      <w:tr w:rsidR="00597D6C" w:rsidTr="0003575C">
        <w:trPr>
          <w:trHeight w:val="1118"/>
        </w:trPr>
        <w:tc>
          <w:tcPr>
            <w:tcW w:w="8388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INTEGROWANI –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292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-00-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03575C">
        <w:tc>
          <w:tcPr>
            <w:tcW w:w="561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42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400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175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453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014B72" w:rsidTr="0003575C">
        <w:trPr>
          <w:trHeight w:val="610"/>
        </w:trPr>
        <w:tc>
          <w:tcPr>
            <w:tcW w:w="561" w:type="dxa"/>
          </w:tcPr>
          <w:p w:rsidR="00014B72" w:rsidRDefault="00014B72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427" w:type="dxa"/>
          </w:tcPr>
          <w:p w:rsidR="00014B72" w:rsidRPr="00B66248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7A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5.10.2020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014B72" w:rsidRPr="00B66248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0r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014B72" w:rsidRPr="00B66248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0r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014B72" w:rsidRPr="004F36DE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26.10.2020r. (</w:t>
            </w:r>
            <w:proofErr w:type="spellStart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4F36DE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09.11.2020r. (</w:t>
            </w:r>
            <w:proofErr w:type="spellStart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4F36DE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16.11.2020r. (</w:t>
            </w:r>
            <w:proofErr w:type="spellStart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4F36DE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23.11.2020r. (</w:t>
            </w:r>
            <w:proofErr w:type="spellStart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4F36DE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30.11.2020r. (</w:t>
            </w:r>
            <w:proofErr w:type="spellStart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FA69F6" w:rsidRDefault="00014B72" w:rsidP="00F81E15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</w:pPr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07.12.2020r. (</w:t>
            </w:r>
            <w:proofErr w:type="spellStart"/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  <w:p w:rsidR="00014B72" w:rsidRPr="00937AAB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14.12.2020r. (</w:t>
            </w:r>
            <w:proofErr w:type="spellStart"/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pon</w:t>
            </w:r>
            <w:proofErr w:type="spellEnd"/>
            <w:r w:rsidRPr="00FA69F6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  <w:lang w:val="en-US"/>
              </w:rPr>
              <w:t>.)</w:t>
            </w:r>
          </w:p>
        </w:tc>
        <w:tc>
          <w:tcPr>
            <w:tcW w:w="5400" w:type="dxa"/>
          </w:tcPr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7A</w:t>
            </w: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d dnia 26.10.2020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zajęcia odwołane z powodu obostrzeń związanych z COVID-19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  <w:tc>
          <w:tcPr>
            <w:tcW w:w="1756" w:type="dxa"/>
          </w:tcPr>
          <w:p w:rsidR="00014B72" w:rsidRPr="00BC743E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:00-11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45min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-11:30 przerwa</w:t>
            </w: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0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45min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536" w:type="dxa"/>
          </w:tcPr>
          <w:p w:rsidR="00014B72" w:rsidRDefault="00014B72" w:rsidP="00F81E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a Automatyki</w:t>
            </w:r>
          </w:p>
        </w:tc>
      </w:tr>
      <w:tr w:rsidR="00FA69F6" w:rsidTr="0003575C">
        <w:trPr>
          <w:trHeight w:val="610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69F6" w:rsidRDefault="00FA69F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2.2021r. (pon.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1)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2.2021r. (wto.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1)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2.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2)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2.2021r. (czw.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2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2.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2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. Śniadeckich 2, 75-453 Koszalin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7A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1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:00-15:00 (9x45min + 15min przerwa)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(2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:00-14:15 (8x45min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min przerwa)</w:t>
            </w:r>
          </w:p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69F6" w:rsidRDefault="00FA69F6" w:rsidP="00FA69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kademia Automatyki</w:t>
            </w:r>
          </w:p>
        </w:tc>
      </w:tr>
      <w:tr w:rsidR="002F17E8" w:rsidTr="0003575C">
        <w:trPr>
          <w:trHeight w:val="610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7E8" w:rsidRDefault="002F17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3.2021r. (wto.)</w:t>
            </w:r>
          </w:p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4.2021r. (wto.)</w:t>
            </w:r>
          </w:p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.04.2021r. (wto.) </w:t>
            </w:r>
          </w:p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04.2021r. (wto.)</w:t>
            </w:r>
          </w:p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05.2021r. (wto.)</w:t>
            </w:r>
          </w:p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.05.2021r. (wto.) </w:t>
            </w:r>
          </w:p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5.2021r. (wto.)</w:t>
            </w:r>
          </w:p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5.2021r. (wto.)</w:t>
            </w:r>
          </w:p>
          <w:p w:rsidR="00B35266" w:rsidRDefault="002F17E8" w:rsidP="00B352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06.2021r. (wto.)</w:t>
            </w:r>
          </w:p>
          <w:p w:rsidR="002F17E8" w:rsidRDefault="00B35266" w:rsidP="00B352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6.2021r. (wto.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dalnie – M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00 - 12:30 (6x45min przerwa)</w:t>
            </w:r>
          </w:p>
          <w:p w:rsidR="002F17E8" w:rsidRDefault="002F17E8" w:rsidP="00F749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7E8" w:rsidRDefault="002F17E8" w:rsidP="002F1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adem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oT</w:t>
            </w:r>
            <w:proofErr w:type="spellEnd"/>
          </w:p>
        </w:tc>
      </w:tr>
      <w:tr w:rsidR="0003575C" w:rsidTr="0003575C">
        <w:trPr>
          <w:trHeight w:val="610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75C" w:rsidRDefault="000357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pon.)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wto.)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zw.)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on.)</w:t>
            </w:r>
          </w:p>
          <w:p w:rsidR="0003575C" w:rsidRPr="0003575C" w:rsidRDefault="0003575C" w:rsidP="000357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04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wto.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raktyka -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nicon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 Gdyńska 18, 78-200 Białogard 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raktyka -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nicon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 Gdyńska 18, 78-200 Białogard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6:00</w:t>
            </w: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8:00</w:t>
            </w:r>
          </w:p>
          <w:p w:rsidR="0003575C" w:rsidRPr="0003575C" w:rsidRDefault="0003575C" w:rsidP="000357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8: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3575C" w:rsidRPr="0003575C" w:rsidRDefault="0003575C" w:rsidP="004862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Obsługa i programowanie obrabiarek CNC</w:t>
            </w:r>
          </w:p>
        </w:tc>
      </w:tr>
      <w:tr w:rsidR="00AA39A2" w:rsidTr="0003575C">
        <w:trPr>
          <w:trHeight w:val="610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wto.)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zw.)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on.)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wto.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 w:rsidR="00D539FB">
              <w:rPr>
                <w:rFonts w:ascii="Times New Roman" w:hAnsi="Times New Roman" w:cs="Times New Roman"/>
                <w:sz w:val="24"/>
                <w:szCs w:val="24"/>
              </w:rPr>
              <w:t>2-2D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 w:rsidR="00D539FB">
              <w:rPr>
                <w:rFonts w:ascii="Times New Roman" w:hAnsi="Times New Roman" w:cs="Times New Roman"/>
                <w:sz w:val="24"/>
                <w:szCs w:val="24"/>
              </w:rPr>
              <w:t>2-2D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. Śniadec</w:t>
            </w:r>
            <w:r w:rsidR="00D539FB"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 w:rsidR="00D539FB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="00D539FB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. Śniadec</w:t>
            </w:r>
            <w:r w:rsidR="00D539FB"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 w:rsidR="00D539FB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="00D539FB">
              <w:rPr>
                <w:rFonts w:ascii="Times New Roman" w:hAnsi="Times New Roman" w:cs="Times New Roman"/>
                <w:sz w:val="24"/>
                <w:szCs w:val="24"/>
              </w:rPr>
              <w:t>, sala 2-2D</w:t>
            </w:r>
          </w:p>
          <w:p w:rsidR="00AA39A2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Praktyka - PK, ul. Racławic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Praktyka - PK, ul. Racławic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6:00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Sterowanie maszynami CNC – technologie CAM i jej zastosowania</w:t>
            </w:r>
          </w:p>
        </w:tc>
      </w:tr>
      <w:tr w:rsidR="00D539FB" w:rsidRPr="00115B8D" w:rsidTr="005C54A4">
        <w:trPr>
          <w:trHeight w:val="58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n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 (w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zw.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la 102B</w:t>
            </w:r>
          </w:p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03575C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6: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AA39A2" w:rsidRDefault="00D539FB" w:rsidP="005C54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A39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-40375 HTML5 Application Development Fundamentals: Training for MTA Exam 98-375</w:t>
            </w:r>
          </w:p>
        </w:tc>
      </w:tr>
      <w:tr w:rsidR="00AA39A2" w:rsidRPr="00D539FB" w:rsidTr="00881BFB">
        <w:trPr>
          <w:trHeight w:val="58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A39A2" w:rsidRPr="0003575C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2021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zw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A39A2" w:rsidRPr="0003575C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="00AA39A2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A39A2" w:rsidRPr="0003575C" w:rsidRDefault="00D539FB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b</w:t>
            </w:r>
            <w:r w:rsidR="00AA39A2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Pr="0003575C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ul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="00D539FB">
              <w:rPr>
                <w:rFonts w:ascii="Times New Roman" w:hAnsi="Times New Roman" w:cs="Times New Roman"/>
                <w:sz w:val="24"/>
                <w:szCs w:val="24"/>
              </w:rPr>
              <w:t>, sala 2-3D</w:t>
            </w:r>
          </w:p>
          <w:p w:rsidR="00AA39A2" w:rsidRDefault="00AA39A2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39FB" w:rsidRPr="0003575C" w:rsidRDefault="00D539FB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39A2" w:rsidRDefault="00115B8D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0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A39A2" w:rsidRPr="0003575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D539FB" w:rsidRDefault="00115B8D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D539FB" w:rsidRDefault="00115B8D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539FB">
              <w:rPr>
                <w:rFonts w:ascii="Times New Roman" w:hAnsi="Times New Roman" w:cs="Times New Roman"/>
                <w:sz w:val="24"/>
                <w:szCs w:val="24"/>
              </w:rPr>
              <w:t>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539FB" w:rsidRPr="0003575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D539FB" w:rsidRPr="0003575C" w:rsidRDefault="00D539FB" w:rsidP="00D539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539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yfikaty</w:t>
            </w:r>
            <w:proofErr w:type="spellEnd"/>
            <w:r w:rsidRPr="00D539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TQB (ISTQB Certified Tester Foundation Level)</w:t>
            </w:r>
          </w:p>
          <w:p w:rsid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A39A2" w:rsidRPr="00AA39A2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539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zamin</w:t>
            </w:r>
            <w:proofErr w:type="spellEnd"/>
          </w:p>
        </w:tc>
      </w:tr>
      <w:tr w:rsidR="00D539FB" w:rsidRPr="00D539FB" w:rsidTr="00881BFB">
        <w:trPr>
          <w:trHeight w:val="58"/>
        </w:trPr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D539FB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D539FB" w:rsidRDefault="00D539FB" w:rsidP="00AA39A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9FB" w:rsidRPr="00AA39A2" w:rsidRDefault="00D539FB" w:rsidP="000B6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597D6C" w:rsidRPr="00AA39A2" w:rsidRDefault="00597D6C" w:rsidP="00597D6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97D6C" w:rsidRPr="00AA39A2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7A07" w:rsidRDefault="00047A07" w:rsidP="00597D6C">
      <w:pPr>
        <w:spacing w:after="0" w:line="240" w:lineRule="auto"/>
      </w:pPr>
      <w:r>
        <w:separator/>
      </w:r>
    </w:p>
  </w:endnote>
  <w:endnote w:type="continuationSeparator" w:id="0">
    <w:p w:rsidR="00047A07" w:rsidRDefault="00047A07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A07" w:rsidRDefault="00047A07" w:rsidP="00597D6C">
      <w:pPr>
        <w:spacing w:after="0" w:line="240" w:lineRule="auto"/>
      </w:pPr>
      <w:r>
        <w:separator/>
      </w:r>
    </w:p>
  </w:footnote>
  <w:footnote w:type="continuationSeparator" w:id="0">
    <w:p w:rsidR="00047A07" w:rsidRDefault="00047A07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D6C" w:rsidRDefault="003345E3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4B72"/>
    <w:rsid w:val="00015637"/>
    <w:rsid w:val="000161A8"/>
    <w:rsid w:val="0003575C"/>
    <w:rsid w:val="0004431B"/>
    <w:rsid w:val="000477B8"/>
    <w:rsid w:val="00047A07"/>
    <w:rsid w:val="000B554A"/>
    <w:rsid w:val="00115B8D"/>
    <w:rsid w:val="00187E75"/>
    <w:rsid w:val="001B568F"/>
    <w:rsid w:val="001D02EC"/>
    <w:rsid w:val="001D7F8C"/>
    <w:rsid w:val="001E5EEC"/>
    <w:rsid w:val="001F6F9E"/>
    <w:rsid w:val="00212725"/>
    <w:rsid w:val="00267912"/>
    <w:rsid w:val="00283F38"/>
    <w:rsid w:val="002F17E8"/>
    <w:rsid w:val="00324E50"/>
    <w:rsid w:val="0033180D"/>
    <w:rsid w:val="003345E3"/>
    <w:rsid w:val="00357A57"/>
    <w:rsid w:val="003619D8"/>
    <w:rsid w:val="003B3E6F"/>
    <w:rsid w:val="003F1001"/>
    <w:rsid w:val="0040155D"/>
    <w:rsid w:val="00406A28"/>
    <w:rsid w:val="00426ECD"/>
    <w:rsid w:val="0042796B"/>
    <w:rsid w:val="00551D96"/>
    <w:rsid w:val="005912F9"/>
    <w:rsid w:val="00597D6C"/>
    <w:rsid w:val="005D3AC7"/>
    <w:rsid w:val="00604332"/>
    <w:rsid w:val="006261A1"/>
    <w:rsid w:val="00654503"/>
    <w:rsid w:val="00662A7F"/>
    <w:rsid w:val="00662B4F"/>
    <w:rsid w:val="006A56A2"/>
    <w:rsid w:val="006C0785"/>
    <w:rsid w:val="006E1E96"/>
    <w:rsid w:val="006F7DB4"/>
    <w:rsid w:val="0077649A"/>
    <w:rsid w:val="00800076"/>
    <w:rsid w:val="008077BB"/>
    <w:rsid w:val="00881BFB"/>
    <w:rsid w:val="008E52DD"/>
    <w:rsid w:val="008E6ADA"/>
    <w:rsid w:val="008F5728"/>
    <w:rsid w:val="0092449D"/>
    <w:rsid w:val="009301A7"/>
    <w:rsid w:val="009830E7"/>
    <w:rsid w:val="009B697F"/>
    <w:rsid w:val="009F741A"/>
    <w:rsid w:val="00A22776"/>
    <w:rsid w:val="00A40B44"/>
    <w:rsid w:val="00A80D19"/>
    <w:rsid w:val="00A81A69"/>
    <w:rsid w:val="00A953A7"/>
    <w:rsid w:val="00A9702F"/>
    <w:rsid w:val="00AA39A2"/>
    <w:rsid w:val="00AD028E"/>
    <w:rsid w:val="00AF5078"/>
    <w:rsid w:val="00B35266"/>
    <w:rsid w:val="00B40ABB"/>
    <w:rsid w:val="00B66248"/>
    <w:rsid w:val="00B90EFD"/>
    <w:rsid w:val="00BA66E0"/>
    <w:rsid w:val="00BC743E"/>
    <w:rsid w:val="00C12B84"/>
    <w:rsid w:val="00C30281"/>
    <w:rsid w:val="00CD30D8"/>
    <w:rsid w:val="00D536E9"/>
    <w:rsid w:val="00D539FB"/>
    <w:rsid w:val="00D7686B"/>
    <w:rsid w:val="00E032ED"/>
    <w:rsid w:val="00E26E95"/>
    <w:rsid w:val="00E31AD0"/>
    <w:rsid w:val="00E42870"/>
    <w:rsid w:val="00E51FD6"/>
    <w:rsid w:val="00E8568B"/>
    <w:rsid w:val="00EA0EB1"/>
    <w:rsid w:val="00F47C3C"/>
    <w:rsid w:val="00FA69F6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1FCB4502-731C-495C-B0E6-DA6F27737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A69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3</Words>
  <Characters>2480</Characters>
  <Application>Microsoft Office Word</Application>
  <DocSecurity>4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1-07-02T11:29:00Z</dcterms:created>
  <dcterms:modified xsi:type="dcterms:W3CDTF">2021-07-02T11:29:00Z</dcterms:modified>
</cp:coreProperties>
</file>